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52B29940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B1DF3">
        <w:rPr>
          <w:rFonts w:ascii="Times New Roman" w:hAnsi="Times New Roman" w:cs="Times New Roman"/>
          <w:b/>
          <w:sz w:val="24"/>
          <w:szCs w:val="24"/>
        </w:rPr>
        <w:t>April 18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5BD31E" w14:textId="43BEE9B5" w:rsidR="0085282B" w:rsidRPr="002E20F1" w:rsidRDefault="0085282B" w:rsidP="002E20F1">
      <w:pPr>
        <w:rPr>
          <w:rFonts w:ascii="Times New Roman" w:hAnsi="Times New Roman" w:cs="Times New Roman"/>
          <w:sz w:val="24"/>
          <w:szCs w:val="24"/>
        </w:rPr>
      </w:pPr>
    </w:p>
    <w:p w14:paraId="0E18AD5B" w14:textId="747837BE" w:rsidR="0085282B" w:rsidRPr="0077612D" w:rsidRDefault="0085282B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Public Comment: </w:t>
      </w:r>
      <w:r w:rsidRPr="0077612D">
        <w:rPr>
          <w:rFonts w:ascii="Times New Roman" w:hAnsi="Times New Roman" w:cs="Times New Roman"/>
          <w:i/>
          <w:sz w:val="24"/>
          <w:szCs w:val="24"/>
        </w:rPr>
        <w:t>no action can be taken, can be added to next agenda. Limit of 3 minutes per person.</w:t>
      </w:r>
    </w:p>
    <w:p w14:paraId="698FA2E6" w14:textId="3E7A03D1" w:rsidR="0080706A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0E5136" w14:textId="0E2375A4" w:rsidR="002E20F1" w:rsidRPr="0077612D" w:rsidRDefault="002E20F1" w:rsidP="002E20F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Approve minutes </w:t>
      </w:r>
      <w:r w:rsidR="00642D9B" w:rsidRPr="0077612D">
        <w:rPr>
          <w:rFonts w:ascii="Times New Roman" w:hAnsi="Times New Roman" w:cs="Times New Roman"/>
          <w:sz w:val="24"/>
          <w:szCs w:val="24"/>
        </w:rPr>
        <w:t>of</w:t>
      </w:r>
      <w:r w:rsidR="00300F37">
        <w:rPr>
          <w:rFonts w:ascii="Times New Roman" w:hAnsi="Times New Roman" w:cs="Times New Roman"/>
          <w:sz w:val="24"/>
          <w:szCs w:val="24"/>
        </w:rPr>
        <w:t xml:space="preserve"> </w:t>
      </w:r>
      <w:r w:rsidR="00CB1DF3">
        <w:rPr>
          <w:rFonts w:ascii="Times New Roman" w:hAnsi="Times New Roman" w:cs="Times New Roman"/>
          <w:sz w:val="24"/>
          <w:szCs w:val="24"/>
        </w:rPr>
        <w:t>February</w:t>
      </w:r>
      <w:r w:rsidR="00510B34">
        <w:rPr>
          <w:rFonts w:ascii="Times New Roman" w:hAnsi="Times New Roman" w:cs="Times New Roman"/>
          <w:sz w:val="24"/>
          <w:szCs w:val="24"/>
        </w:rPr>
        <w:t xml:space="preserve"> 2023</w:t>
      </w:r>
      <w:r w:rsidRPr="0077612D">
        <w:rPr>
          <w:rFonts w:ascii="Times New Roman" w:hAnsi="Times New Roman" w:cs="Times New Roman"/>
          <w:sz w:val="24"/>
          <w:szCs w:val="24"/>
        </w:rPr>
        <w:t xml:space="preserve"> meeting:</w:t>
      </w:r>
    </w:p>
    <w:p w14:paraId="69F13F17" w14:textId="77777777" w:rsidR="002E20F1" w:rsidRPr="0077612D" w:rsidRDefault="002E20F1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FBAD0F" w14:textId="15B41B57" w:rsidR="000422FC" w:rsidRPr="00CB1DF3" w:rsidRDefault="005E29EE" w:rsidP="00CB1DF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Financials: </w:t>
      </w:r>
      <w:r w:rsidR="00CB1DF3">
        <w:rPr>
          <w:rFonts w:ascii="Times New Roman" w:hAnsi="Times New Roman" w:cs="Times New Roman"/>
          <w:sz w:val="24"/>
          <w:szCs w:val="24"/>
        </w:rPr>
        <w:t>February and March</w:t>
      </w:r>
      <w:r w:rsidR="00510B34">
        <w:rPr>
          <w:rFonts w:ascii="Times New Roman" w:hAnsi="Times New Roman" w:cs="Times New Roman"/>
          <w:sz w:val="24"/>
          <w:szCs w:val="24"/>
        </w:rPr>
        <w:t xml:space="preserve"> 2023</w:t>
      </w:r>
    </w:p>
    <w:p w14:paraId="1B7A54EE" w14:textId="77777777" w:rsidR="000C042E" w:rsidRPr="0077612D" w:rsidRDefault="000C042E" w:rsidP="00CD3147">
      <w:pPr>
        <w:rPr>
          <w:rFonts w:ascii="Times New Roman" w:hAnsi="Times New Roman" w:cs="Times New Roman"/>
          <w:sz w:val="24"/>
          <w:szCs w:val="24"/>
        </w:rPr>
      </w:pPr>
    </w:p>
    <w:p w14:paraId="7C02F7CA" w14:textId="6394B9D5" w:rsidR="00E9165C" w:rsidRDefault="00EA5757" w:rsidP="009E741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Old Business</w:t>
      </w:r>
      <w:r w:rsidR="006E1BC3" w:rsidRPr="0077612D">
        <w:rPr>
          <w:rFonts w:ascii="Times New Roman" w:hAnsi="Times New Roman" w:cs="Times New Roman"/>
          <w:sz w:val="24"/>
          <w:szCs w:val="24"/>
        </w:rPr>
        <w:t>:</w:t>
      </w:r>
    </w:p>
    <w:p w14:paraId="7AC92F0D" w14:textId="33A2EBED" w:rsidR="00300F37" w:rsidRDefault="006F443F" w:rsidP="00DD420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Comm Update</w:t>
      </w:r>
      <w:r w:rsidR="00CB1DF3">
        <w:rPr>
          <w:rFonts w:ascii="Times New Roman" w:hAnsi="Times New Roman" w:cs="Times New Roman"/>
          <w:sz w:val="24"/>
          <w:szCs w:val="24"/>
        </w:rPr>
        <w:t>- Completed</w:t>
      </w:r>
    </w:p>
    <w:p w14:paraId="5F34AEC0" w14:textId="4DB56B0F" w:rsidR="000422FC" w:rsidRDefault="000422FC" w:rsidP="00CB1DF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ICS Radio for Schools-Action Item</w:t>
      </w:r>
    </w:p>
    <w:p w14:paraId="1A0BE708" w14:textId="66CC4A54" w:rsidR="00041407" w:rsidRPr="00CB1DF3" w:rsidRDefault="00041407" w:rsidP="00CB1DF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Consulting Progress</w:t>
      </w:r>
    </w:p>
    <w:p w14:paraId="29FBE47E" w14:textId="1E2EEAB8" w:rsidR="00D418D1" w:rsidRDefault="00D418D1" w:rsidP="00D418D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64240D1" w14:textId="6B949BCC" w:rsidR="003342CA" w:rsidRDefault="005E29EE" w:rsidP="00CB1D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00F37">
        <w:rPr>
          <w:rFonts w:ascii="Times New Roman" w:hAnsi="Times New Roman" w:cs="Times New Roman"/>
          <w:sz w:val="24"/>
          <w:szCs w:val="24"/>
        </w:rPr>
        <w:t>New Business:</w:t>
      </w:r>
    </w:p>
    <w:p w14:paraId="7926B91B" w14:textId="6E4201FF" w:rsidR="00CB1DF3" w:rsidRDefault="00CB1DF3" w:rsidP="00CB1DF3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owa Falls Shared Services Agreement- HSEMD Letter</w:t>
      </w:r>
    </w:p>
    <w:p w14:paraId="386EF7AE" w14:textId="67961825" w:rsidR="00CB1DF3" w:rsidRPr="00CB1DF3" w:rsidRDefault="00CB1DF3" w:rsidP="00CB1DF3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need for Ame</w:t>
      </w:r>
      <w:r w:rsidR="00041407">
        <w:rPr>
          <w:rFonts w:ascii="Times New Roman" w:hAnsi="Times New Roman" w:cs="Times New Roman"/>
          <w:sz w:val="24"/>
          <w:szCs w:val="24"/>
        </w:rPr>
        <w:t>ndment to Budget</w:t>
      </w:r>
    </w:p>
    <w:p w14:paraId="66F2D730" w14:textId="664F28ED" w:rsidR="00DD420F" w:rsidRPr="000422FC" w:rsidRDefault="00DD420F" w:rsidP="000422FC">
      <w:pPr>
        <w:rPr>
          <w:rFonts w:ascii="Times New Roman" w:hAnsi="Times New Roman" w:cs="Times New Roman"/>
          <w:sz w:val="24"/>
          <w:szCs w:val="24"/>
        </w:rPr>
      </w:pP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7AD4C9A6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041407">
        <w:rPr>
          <w:rFonts w:ascii="Times New Roman" w:hAnsi="Times New Roman" w:cs="Times New Roman"/>
          <w:sz w:val="24"/>
          <w:szCs w:val="24"/>
        </w:rPr>
        <w:t>May 18</w:t>
      </w:r>
      <w:r w:rsidR="00A722CD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4-20T17:07:00Z</cp:lastPrinted>
  <dcterms:created xsi:type="dcterms:W3CDTF">2023-04-17T13:06:00Z</dcterms:created>
  <dcterms:modified xsi:type="dcterms:W3CDTF">2023-04-17T13:06:00Z</dcterms:modified>
</cp:coreProperties>
</file>